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5" w:name="Xe8b5a895368249857d47e097ab1f45ff808cc6b"/>
    <w:p>
      <w:pPr>
        <w:pStyle w:val="Heading1"/>
      </w:pPr>
      <w:r>
        <w:t xml:space="preserve">Cover Letter for Chef Position in Afghanistan Kabul</w:t>
      </w:r>
    </w:p>
    <w:p>
      <w:pPr>
        <w:pStyle w:val="FirstParagraph"/>
      </w:pPr>
      <w:r>
        <w:t xml:space="preserve">Dear Hiring Manager,</w:t>
      </w:r>
    </w:p>
    <w:p>
      <w:pPr>
        <w:pStyle w:val="BodyText"/>
      </w:pPr>
      <w:r>
        <w:t xml:space="preserve">I am writing to express my enthusiastic interest in the Chef position at a reputable establishment in Afghanistan Kabul. As a dedicated and passionate culinary professional with over [X years] of experience, I am eager to contribute my skills, creativity, and cultural sensitivity to your team. This opportunity represents a unique chance to bring my expertise in global cuisines and kitchen leadership to the vibrant culinary landscape of Kabul, where food is not just sustenance but a cornerstone of community and tradition.</w:t>
      </w:r>
    </w:p>
    <w:bookmarkStart w:id="20" w:name="X84eeee5b888113068513f9a82935727dad7fd48"/>
    <w:p>
      <w:pPr>
        <w:pStyle w:val="Heading2"/>
      </w:pPr>
      <w:r>
        <w:t xml:space="preserve">Why I Am a Strong Candidate for the Chef Role</w:t>
      </w:r>
    </w:p>
    <w:p>
      <w:pPr>
        <w:pStyle w:val="FirstParagraph"/>
      </w:pPr>
      <w:r>
        <w:t xml:space="preserve">As a trained chef with [specific qualifications or certifications], I have developed a deep understanding of both classical and contemporary culinary techniques. My career has spanned diverse environments, from fine dining restaurants to catering services, where I have consistently delivered high-quality dishes that delight clients and reflect the values of my team. What sets me apart is my ability to adapt to new cultures while maintaining a commitment to excellence—a skill I believe is essential for thriving in the dynamic and culturally rich setting of Afghanistan Kabul.</w:t>
      </w:r>
    </w:p>
    <w:p>
      <w:pPr>
        <w:pStyle w:val="BodyText"/>
      </w:pPr>
      <w:r>
        <w:t xml:space="preserve">My experience includes managing kitchen operations, overseeing staff, and developing menus that balance innovation with respect for local ingredients. In my previous roles, I have worked closely with suppliers to source fresh, seasonal produce and locally sourced proteins, ensuring that every dish reflects the integrity of its components. This approach aligns perfectly with the values of Afghan cuisine, which emphasizes simplicity, flavor, and connection to heritage.</w:t>
      </w:r>
    </w:p>
    <w:bookmarkEnd w:id="20"/>
    <w:bookmarkStart w:id="21" w:name="X61aa98b4ddd65255a4f5e6c56b9ec46529c7430"/>
    <w:p>
      <w:pPr>
        <w:pStyle w:val="Heading2"/>
      </w:pPr>
      <w:r>
        <w:t xml:space="preserve">Understanding the Culinary Landscape in Afghanistan Kabul</w:t>
      </w:r>
    </w:p>
    <w:p>
      <w:pPr>
        <w:pStyle w:val="FirstParagraph"/>
      </w:pPr>
      <w:r>
        <w:t xml:space="preserve">Afghanistan’s culinary traditions are deeply rooted in history and community. From the aromatic spices of kabuli palaw to the comforting warmth of mantu dumplings, Afghan food is a celebration of resilience and hospitality. I am particularly drawn to the opportunity to collaborate with local chefs and learn from their expertise while sharing my own knowledge of global gastronomy. In Kabul, where culinary traditions are evolving alongside modern influences, I believe my adaptability and open-mindedness will allow me to contribute meaningfully.</w:t>
      </w:r>
    </w:p>
    <w:p>
      <w:pPr>
        <w:pStyle w:val="BodyText"/>
      </w:pPr>
      <w:r>
        <w:t xml:space="preserve">One of the aspects that excites me most about working in Afghanistan is the chance to engage with the local food culture. I have studied Afghan recipes and ingredients extensively, and I am eager to explore how traditional dishes can be enhanced through modern techniques without losing their essence. Whether it’s crafting a perfectly spiced shorba or experimenting with fusion dishes that respect cultural boundaries, I am committed to creating a menu that resonates with both locals and visitors.</w:t>
      </w:r>
    </w:p>
    <w:bookmarkEnd w:id="21"/>
    <w:bookmarkStart w:id="22" w:name="X023d1c2877f5b1b07e3d5447f7cc39488061a9a"/>
    <w:p>
      <w:pPr>
        <w:pStyle w:val="Heading2"/>
      </w:pPr>
      <w:r>
        <w:t xml:space="preserve">My Vision for the Chef Role in Afghanistan Kabul</w:t>
      </w:r>
    </w:p>
    <w:p>
      <w:pPr>
        <w:pStyle w:val="FirstParagraph"/>
      </w:pPr>
      <w:r>
        <w:t xml:space="preserve">As a Chef in Afghanistan Kabul, I envision leading a kitchen that prioritizes quality, sustainability, and inclusivity. I would approach this role with the same dedication I have shown throughout my career: by fostering teamwork, maintaining high standards of hygiene and safety, and ensuring every dish meets the expectations of discerning diners. My leadership style is collaborative, and I thrive in environments where creativity is encouraged and feedback is valued.</w:t>
      </w:r>
    </w:p>
    <w:p>
      <w:pPr>
        <w:pStyle w:val="BodyText"/>
      </w:pPr>
      <w:r>
        <w:t xml:space="preserve">Additionally, I am keen to support local initiatives that promote food security and economic empowerment. In Afghanistan, where access to fresh ingredients can be a challenge, I would work to build relationships with nearby farmers and producers. By prioritizing locally sourced ingredients, we can not only reduce our environmental impact but also contribute to the growth of the community.</w:t>
      </w:r>
    </w:p>
    <w:bookmarkEnd w:id="22"/>
    <w:bookmarkStart w:id="23" w:name="why-choose-me-for-this-role"/>
    <w:p>
      <w:pPr>
        <w:pStyle w:val="Heading2"/>
      </w:pPr>
      <w:r>
        <w:t xml:space="preserve">Why Choose Me for This Role</w:t>
      </w:r>
    </w:p>
    <w:p>
      <w:pPr>
        <w:pStyle w:val="FirstParagraph"/>
      </w:pPr>
      <w:r>
        <w:t xml:space="preserve">What makes me an ideal candidate for this position is my combination of technical expertise, cultural awareness, and passion for food. I have a proven track record of delivering exceptional results in fast-paced kitchen environments, and I am comfortable working under pressure while maintaining a calm and positive attitude. My ability to communicate effectively across cultures ensures that I can collaborate seamlessly with both local staff and international guests.</w:t>
      </w:r>
    </w:p>
    <w:p>
      <w:pPr>
        <w:pStyle w:val="BodyText"/>
      </w:pPr>
      <w:r>
        <w:t xml:space="preserve">I am also committed to continuous learning. The culinary world is ever-evolving, and I stay updated on trends, techniques, and dietary preferences through workshops, culinary courses, and hands-on experimentation. This mindset allows me to innovate while remaining grounded in the fundamentals of great cooking.</w:t>
      </w:r>
    </w:p>
    <w:bookmarkEnd w:id="23"/>
    <w:bookmarkStart w:id="24" w:name="conclusion"/>
    <w:p>
      <w:pPr>
        <w:pStyle w:val="Heading2"/>
      </w:pPr>
      <w:r>
        <w:t xml:space="preserve">Conclusion</w:t>
      </w:r>
    </w:p>
    <w:p>
      <w:pPr>
        <w:pStyle w:val="FirstParagraph"/>
      </w:pPr>
      <w:r>
        <w:t xml:space="preserve">In conclusion, I am confident that my skills as a Chef align perfectly with the needs of your establishment in Afghanistan Kabul. I am eager to bring my experience, creativity, and dedication to your team while immersing myself in the unique cultural and culinary traditions of this remarkable city. I would be honored to contribute to the success of your organization and help create memorable dining experiences for all who visit.</w:t>
      </w:r>
    </w:p>
    <w:p>
      <w:pPr>
        <w:pStyle w:val="BodyText"/>
      </w:pPr>
      <w:r>
        <w:t xml:space="preserve">Thank you for considering my application. I look forward to the opportunity to discuss how my background and vision can benefit your team.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Afghanistan Kabul</dc:title>
  <dc:creator/>
  <cp:keywords/>
  <dcterms:created xsi:type="dcterms:W3CDTF">2026-07-23T09:42:32Z</dcterms:created>
  <dcterms:modified xsi:type="dcterms:W3CDTF">2026-07-23T09:42:32Z</dcterms:modified>
</cp:coreProperties>
</file>

<file path=docProps/custom.xml><?xml version="1.0" encoding="utf-8"?>
<Properties xmlns="http://schemas.openxmlformats.org/officeDocument/2006/custom-properties" xmlns:vt="http://schemas.openxmlformats.org/officeDocument/2006/docPropsVTypes"/>
</file>